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5383F" w14:textId="321B3981" w:rsidR="00A827D7" w:rsidRDefault="00A827D7">
      <w:pPr>
        <w:rPr>
          <w:rFonts w:eastAsia="Times New Roman" w:cs="Times New Roman"/>
          <w:b/>
          <w:bCs/>
          <w:szCs w:val="24"/>
        </w:rPr>
      </w:pPr>
    </w:p>
    <w:p w14:paraId="464EB7D2" w14:textId="6922C745" w:rsidR="00174353" w:rsidRDefault="00174353">
      <w:pPr>
        <w:rPr>
          <w:rFonts w:eastAsia="Times New Roman" w:cs="Times New Roman"/>
          <w:b/>
          <w:bCs/>
          <w:szCs w:val="24"/>
        </w:rPr>
      </w:pPr>
      <w:r>
        <w:rPr>
          <w:noProof/>
        </w:rPr>
        <w:drawing>
          <wp:inline distT="0" distB="0" distL="0" distR="0" wp14:anchorId="7643924E" wp14:editId="1950BE4A">
            <wp:extent cx="5208356" cy="7953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167" cy="7962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0F51A" w14:textId="625668B2" w:rsidR="00174353" w:rsidRDefault="00174353">
      <w:pPr>
        <w:rPr>
          <w:rFonts w:eastAsia="Times New Roman" w:cs="Times New Roman"/>
          <w:b/>
          <w:bCs/>
          <w:szCs w:val="24"/>
        </w:rPr>
      </w:pPr>
    </w:p>
    <w:p w14:paraId="46D10541" w14:textId="5BC3738A" w:rsidR="00174353" w:rsidRDefault="00174353">
      <w:pPr>
        <w:rPr>
          <w:rFonts w:eastAsia="Times New Roman" w:cs="Times New Roman"/>
          <w:b/>
          <w:bCs/>
          <w:szCs w:val="24"/>
        </w:rPr>
      </w:pPr>
    </w:p>
    <w:p w14:paraId="743468AB" w14:textId="23A36515" w:rsidR="00174353" w:rsidRPr="00174353" w:rsidRDefault="00174353">
      <w:pPr>
        <w:rPr>
          <w:rFonts w:eastAsia="Times New Roman" w:cs="Times New Roman"/>
          <w:b/>
          <w:bCs/>
          <w:szCs w:val="24"/>
        </w:rPr>
      </w:pPr>
      <w:r>
        <w:rPr>
          <w:noProof/>
        </w:rPr>
        <w:drawing>
          <wp:inline distT="0" distB="0" distL="0" distR="0" wp14:anchorId="1B408004" wp14:editId="54C1FFFC">
            <wp:extent cx="5943600" cy="46145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74353" w:rsidRPr="0017435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2C1CB" w14:textId="77777777" w:rsidR="009815B7" w:rsidRDefault="009815B7" w:rsidP="00A827D7">
      <w:r>
        <w:separator/>
      </w:r>
    </w:p>
  </w:endnote>
  <w:endnote w:type="continuationSeparator" w:id="0">
    <w:p w14:paraId="7ACC0D88" w14:textId="77777777" w:rsidR="009815B7" w:rsidRDefault="009815B7" w:rsidP="00A82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773E4" w14:textId="77777777" w:rsidR="009815B7" w:rsidRDefault="009815B7" w:rsidP="00A827D7">
      <w:r>
        <w:separator/>
      </w:r>
    </w:p>
  </w:footnote>
  <w:footnote w:type="continuationSeparator" w:id="0">
    <w:p w14:paraId="5849CE56" w14:textId="77777777" w:rsidR="009815B7" w:rsidRDefault="009815B7" w:rsidP="00A82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5FF9B" w14:textId="333C0923" w:rsidR="00A827D7" w:rsidRPr="00A827D7" w:rsidRDefault="00A827D7">
    <w:pPr>
      <w:pStyle w:val="Header"/>
      <w:rPr>
        <w:rFonts w:ascii="Arial" w:hAnsi="Arial" w:cs="Arial"/>
        <w:szCs w:val="24"/>
      </w:rPr>
    </w:pPr>
    <w:r w:rsidRPr="000035D8">
      <w:rPr>
        <w:rFonts w:ascii="Arial" w:hAnsi="Arial" w:cs="Arial"/>
        <w:b/>
        <w:szCs w:val="24"/>
      </w:rPr>
      <w:t xml:space="preserve">Team 1 </w:t>
    </w:r>
    <w:r w:rsidRPr="000035D8">
      <w:rPr>
        <w:rFonts w:ascii="Arial" w:hAnsi="Arial" w:cs="Arial"/>
        <w:szCs w:val="24"/>
      </w:rPr>
      <w:t>Arya Sharma</w:t>
    </w:r>
    <w:r w:rsidRPr="000035D8">
      <w:rPr>
        <w:rFonts w:ascii="Arial" w:hAnsi="Arial" w:cs="Arial"/>
        <w:b/>
        <w:szCs w:val="24"/>
      </w:rPr>
      <w:t xml:space="preserve">, </w:t>
    </w:r>
    <w:r w:rsidRPr="000035D8">
      <w:rPr>
        <w:rFonts w:ascii="Arial" w:hAnsi="Arial" w:cs="Arial"/>
        <w:szCs w:val="24"/>
      </w:rPr>
      <w:t>Daniel Chang</w:t>
    </w:r>
    <w:r w:rsidRPr="000035D8">
      <w:rPr>
        <w:rFonts w:ascii="Arial" w:hAnsi="Arial" w:cs="Arial"/>
        <w:b/>
        <w:szCs w:val="24"/>
      </w:rPr>
      <w:t xml:space="preserve">, </w:t>
    </w:r>
    <w:proofErr w:type="spellStart"/>
    <w:r w:rsidRPr="000035D8">
      <w:rPr>
        <w:rFonts w:ascii="Arial" w:hAnsi="Arial" w:cs="Arial"/>
        <w:szCs w:val="24"/>
      </w:rPr>
      <w:t>Deylis</w:t>
    </w:r>
    <w:proofErr w:type="spellEnd"/>
    <w:r w:rsidRPr="000035D8">
      <w:rPr>
        <w:rFonts w:ascii="Arial" w:hAnsi="Arial" w:cs="Arial"/>
        <w:szCs w:val="24"/>
      </w:rPr>
      <w:t xml:space="preserve"> Cano</w:t>
    </w:r>
    <w:r w:rsidRPr="000035D8">
      <w:rPr>
        <w:rFonts w:ascii="Arial" w:hAnsi="Arial" w:cs="Arial"/>
        <w:b/>
        <w:szCs w:val="24"/>
      </w:rPr>
      <w:t xml:space="preserve">, </w:t>
    </w:r>
    <w:r w:rsidRPr="000035D8">
      <w:rPr>
        <w:rFonts w:ascii="Arial" w:hAnsi="Arial" w:cs="Arial"/>
        <w:szCs w:val="24"/>
      </w:rPr>
      <w:t xml:space="preserve">Thomas </w:t>
    </w:r>
    <w:proofErr w:type="spellStart"/>
    <w:r w:rsidRPr="000035D8">
      <w:rPr>
        <w:rFonts w:ascii="Arial" w:hAnsi="Arial" w:cs="Arial"/>
        <w:szCs w:val="24"/>
      </w:rPr>
      <w:t>Scianmarello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BA01CE"/>
    <w:multiLevelType w:val="multilevel"/>
    <w:tmpl w:val="B7C0C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DY0NDc3MDQ1MjFT0lEKTi0uzszPAykwrQUAtZgjSywAAAA="/>
  </w:docVars>
  <w:rsids>
    <w:rsidRoot w:val="00A827D7"/>
    <w:rsid w:val="00091015"/>
    <w:rsid w:val="000A31C8"/>
    <w:rsid w:val="00174353"/>
    <w:rsid w:val="001E45B1"/>
    <w:rsid w:val="0022127B"/>
    <w:rsid w:val="00462D0B"/>
    <w:rsid w:val="004D06CA"/>
    <w:rsid w:val="00742D5C"/>
    <w:rsid w:val="007D6463"/>
    <w:rsid w:val="009506EC"/>
    <w:rsid w:val="009815B7"/>
    <w:rsid w:val="00A827D7"/>
    <w:rsid w:val="00C57D37"/>
    <w:rsid w:val="00DD6DA0"/>
    <w:rsid w:val="00EA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72EB2"/>
  <w15:chartTrackingRefBased/>
  <w15:docId w15:val="{201FE80A-264B-4E96-87EC-D44489E53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27D7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827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27D7"/>
  </w:style>
  <w:style w:type="paragraph" w:styleId="Footer">
    <w:name w:val="footer"/>
    <w:basedOn w:val="Normal"/>
    <w:link w:val="FooterChar"/>
    <w:uiPriority w:val="99"/>
    <w:unhideWhenUsed/>
    <w:rsid w:val="00A827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0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ang</dc:creator>
  <cp:keywords/>
  <dc:description/>
  <cp:lastModifiedBy>Daniel Chang</cp:lastModifiedBy>
  <cp:revision>6</cp:revision>
  <dcterms:created xsi:type="dcterms:W3CDTF">2020-06-11T01:28:00Z</dcterms:created>
  <dcterms:modified xsi:type="dcterms:W3CDTF">2020-06-13T01:20:00Z</dcterms:modified>
</cp:coreProperties>
</file>